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มาริก</w:t>
      </w:r>
      <w:r>
        <w:t xml:space="preserve"> </w:t>
      </w: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พยากรณ์อากาศ</w:t>
      </w:r>
      <w:r>
        <w:t xml:space="preserve"> </w:t>
      </w:r>
      <w:r>
        <w:t xml:space="preserve">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(ภาคค่ำ)</w:t>
      </w:r>
      <w:r>
        <w:t xml:space="preserve"> </w:t>
      </w:r>
      <w:r>
        <w:t xml:space="preserve">เตือนอากาศแปรปรวนก่อนเย็นลง</w:t>
      </w:r>
      <w:r>
        <w:t xml:space="preserve"> </w:t>
      </w:r>
      <w:r>
        <w:t xml:space="preserve">TNN</w:t>
      </w:r>
      <w:r>
        <w:t xml:space="preserve"> </w:t>
      </w:r>
      <w:r>
        <w:t xml:space="preserve">EARTH</w:t>
      </w:r>
      <w:r>
        <w:t xml:space="preserve"> </w:t>
      </w:r>
      <w:r>
        <w:t xml:space="preserve">09-02-2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งดนตรี สวัสดีค่ะตรวจสอบสภาพอากาศกับ vns จำกัด 9-13 กุมภาพันธ์นี้ หนาวกำลังเข้าค่าแรงจากจีนระลอกใหม่ บริเวณประเทศไทยตอนบนโดยรวมน้ำมาพร้อมกับลงทะเบียนออกแล้ว อุปกรณ์ตกปลา คงทางภาคอีสานตอนล่างภาคกลางตอนล่างกรุงเทพฯปริมณฑล ภาคตะวันออกรวมถึงภาคใต้ตอนบนด้วยนะคะ น่าจะมีพายุฝนฟ้าคะนองลมกระโชกแรงและลูกเห็บเกิดขึ้นได้ค่ะ อุณหภูมิจะลดลง ภาคอีสานอุณหภูมิลดลงมากที่สุดนะครับประมาณ 3 ถึง 5 องศาเซลเซียส อุณหภูมิลดลง 13 องศา ดูแลรักษาสุขภาพจากการที่เปลี่ยนแปลงด้วยค่ะ คำเตือนให้ระวังเรื่องของคะนอง ลมกระโชกแรงฟ้าผ่าเปรี้ยง อยู่ในที่โล่งแจ้งหรือใต้ต้นไม้ใหญ่แล้วป้ายโฆษณาที่ไม่แข็งแรงนะคะ ทางภาคใต้ค่ะเรื่องของมรสุมตะวันออกเฉียงเหนือที่พัก งั้นก็จะมีกำลังแรงขึ้น อาจจะมีฝนเพิ่มขึ้นและมีฝนตกหนัก สามารถ ทางตอนบนของภาคใต้ฝั่งอ่าวไทยตอนล่างมีกำลังแรงขึ้นนะครับคลื่นสูงประมาณ 13 เมตร เงินเดือนด้วยความระมัดระวัง ถึงวันที่ 13 กุมภาพันธ์ ตรวจสอบสภาพอากาศในภาคกลางเริ่มที่ภาคเหนืออากาศเย็นถึงหนาวกับมีหมอกในตอนเช้าและอุณหภูมิจะลดลงประมาณ 1-2 อุณหภูมิต่ำสุด 24 องศาสูงสุด 38 องศา ยอดดอยหนาวถึงหนาวจัด อุณหภูมิต่ำสุด 22 องศา บ้านอากาศเย็นถึงหนาวกับมีรถ หมอกในตอนเช้าแล้วพรุ่งนี้อุณหภูมิจะลดลงได้ประมาณ 3-5 องศา เข้าตา 38 องศา สำหรับภาคกลางมีหมอกในตอนเช้าอุณหภูมิลดลงเล็กน้อย อยู่ที่ประมาณ 22 องศาเซลเซียส ภาคตะวันออกมีหมอกบางในตอนเช้าอุณหภูมิลดลง 13 องศาเซลเซียส นอกจากนี้ยังไม่เกิดขึ้นได้ที่ชลบุรีระยองจันทบุรีและตราด ฝนฟ้าคะนองร้อยละ 10 ของพื้นที่ค่ะ ส่วนมากที่นครศรีธรรมราชปัตตานี นราธิวาส พังงา เปลี่ยนแล้วก็เบรค กำลังแรงขึ้นนะครับอ่าวไทยตอนล่าง 1 ตารางเมตร บริเวณที่มีฝนฟ้าคะนองคลื่นสูง 3 เมตรจำนวน 2 เมตร บริเวณ เนื้อผงได้มากกว่า 2 เม็ดตอนเช้าเลยให้ ฝั่งอ่าวไทยเดินระวังเรื่องการเดินเรือ มีฝนฟ้าคะนอง แผนที่กรุงเทพฯและปริมณฑลขัด หมอกบางในตอนเช้าอุณหภูมิลดลง 13 องศาเซลเซียสอุณหภูมิต่ำสุด 25 องศาค่ะ สภาพอากาศในบ้านเราไปดูสภาพอากาศโลกของบ้าง รัตนวาปีนี้อุณหภูมิโลกจะสูงกว่าปีที่แล้วปีติดตาม รายละเอียดกับคุณสุนิดาเลยค่ะ ในปี 2560 นั้นมีการสรุปว่าเป็นปีที่โลกของเรา ร้อนที่สุดในประวัติศาสตร์ มากกว่านั้น อาการ ปีนี้ 2561 เดี๋ยวผมรอของเราอาจจะส่ง สถิติเดินออก ติดตามการเปลี่ยนแปลงสภาพอากาศ Police ประพันธ์โลกบอกว่า ปี 2561 ที่ผ่านมาเป็นปีที่อุณหภูมิของโลกสูงขึ้น ที่มีการบันทึกมานะคะและถ้าเทียบกับข้อมูลสภาพอากาศจังหวัดต่างๆ อย่างเช่น วงปีของต้นไม้แล้ว น้ำแข็งมีความสูงมากที่แล้วเป็นปีที่ร้อนที่สุด ในรอบ 10 ปี ในเดือนมิถุนายนที่ผ่านมาเป็นช่วงเวลาที่ร้อนที่สุด เมื่อเทียบกับช่วงเดียวกันอดีต ซึ่งภัยพิบัติมากมาย ไปป่า น้ำท่วมและพายุที่รุนแรงขึ้น ดูจากกราฟอุณหภูมิเฉลี่ย ในพื้นที่ พื้นผิวโลก อุณหภูมิเฉลี่ยโลก ปฏิวัติอุตสาหกรรมประมาณ 1.4 องศาเซลเซียสถิ่นเดิมในปี 2550 อุณหภูมิเฉลี่ยสูงกว่าปี 2559 ใครเป็นปีที่ร้อนที่สุด ขนจมูก เรียกว่าทำลายสถิติ อยากนั่งเลยทีเดียวค่ะ ในงานบริการ ราชอาณาจักรคาดการณ์ปีนี้อุณหภูมิเฉลี่ยบนพื้นผิวโลกจะเพิ่มขึ้น ว่างก่อน อุตสาหกรรมประมาณ 134 18 องศาเซลเซียส อุณหภูมิเฉลี่ยจะอยู่ที่ประมาณ 1.4462 อาเซียนน่าจะทำลายสถิติเดิมในปีที่แล้วอีกก็เป็นไปได้ค่ะ เอาเป็น porn ฝน ถ้าหากว่าโลกของเรา เรื่อยๆการหลีกเลี่ยงอากาศ วันนี้ลมแรง ก็คงจะเป็นไปได้ยากนะคะ ไม่ถึงตรงข้ามกัน ทำนายสภาพอากาศจะเป็นไปได้ยากขึ้นด้วยค่ะ ไทยเป็นที่เม็กซิโกมีรายงานพบว่าประชากรผีเสื้อจักรพรรดิ นี่หนาวมากเลยอยู่ในป่าที่เม็กซิโกนั้นลดลงจากปีก่อน 60 เปอร์เซ็นต์เลย จำนวนประชากรเขตลาดกระบัง ดูหนังปีนี้ ลดลง 5.30 เมื่อเทียบกับฤดูกาลที่แล้วผู้จัดการระบุว่าจำนวนประชากร ทดลอง อุณหภูมิที่สูงขึ้นและความแห้งแล้งในพื้นที่เพาะพันธุ์ในแคนาดาและสหรัฐ ทำไมพืชที่มี ต้นไม้ชนิดหนึ่งมีจำนวนลดลงโดยผีเสื้อจักรพรรดิ ต้องอาศัยอยู่ในบริเวณเขตร้อน จะวางไข่บนใบตอง พ่นนิวควีนนั่นเอง ใช้สารเคมีกำจัดวัชพืชและยาฆ่าแมลงระหว่างเพศ เข้าไปด้วย ทำให้แหล่งเพาะพันธุ์ ของพวกมันลดลงส่งผลต่อสุขภาพของพวกมันด้วย ประชากรของผีเสื้อจักรพรรดิ ลดลงอย่างมากนะคะ ใกล้สูญพันธุ์แล้ว วันนี้หมดเวลาแล้วนะครับ สามารถติดตามเราได้อีกหลายช่องทาง facebook Instagram และรายวันนี้ลาประชุมไปก่อนนะคะสวัสดีค่ะ เสียงดนตรี End credit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มาริก ฝึก Revoice พยากรณ์อากาศ 9 กุมภาพันธ์ 2567 (ภาคค่ำ) เตือนอากาศแปรปรวนก่อนเย็นลง TNN EARTH 09-02-24</dc:title>
  <dc:creator/>
  <cp:keywords/>
  <dcterms:created xsi:type="dcterms:W3CDTF">2025-03-20T04:17:39Z</dcterms:created>
  <dcterms:modified xsi:type="dcterms:W3CDTF">2025-03-20T04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0 มีนาคม 2568 เวลา 09.00 น.</vt:lpwstr>
  </property>
  <property fmtid="{D5CDD505-2E9C-101B-9397-08002B2CF9AE}" pid="3" name="subtitle">
    <vt:lpwstr/>
  </property>
</Properties>
</file>